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IR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.VU.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_ht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_mantas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22:44:36Z</dcterms:created>
  <dcterms:modified xsi:type="dcterms:W3CDTF">2024-02-23T2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